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scholarship-application-letter"/>
    <w:p>
      <w:pPr>
        <w:pStyle w:val="Heading1"/>
      </w:pPr>
      <w:r>
        <w:t xml:space="preserve">SCHOLARSHIP APPLICATION LETTER</w:t>
      </w:r>
    </w:p>
    <w:p>
      <w:pPr>
        <w:pStyle w:val="FirstParagraph"/>
      </w:pPr>
      <w:r>
        <w:t xml:space="preserve">For Postgraduate Studies in Library and Information Science</w:t>
      </w:r>
    </w:p>
    <w:bookmarkEnd w:id="20"/>
    <w:p>
      <w:pPr>
        <w:pStyle w:val="BodyText"/>
      </w:pPr>
      <w:r>
        <w:t xml:space="preserve">Miss Chamani Fernando</w:t>
      </w:r>
    </w:p>
    <w:p>
      <w:pPr>
        <w:pStyle w:val="BodyText"/>
      </w:pPr>
      <w:r>
        <w:t xml:space="preserve">No. 25, Maple Avenue</w:t>
      </w:r>
    </w:p>
    <w:p>
      <w:pPr>
        <w:pStyle w:val="BodyText"/>
      </w:pPr>
      <w:r>
        <w:t xml:space="preserve">Kotte, Colombo 10</w:t>
      </w:r>
    </w:p>
    <w:p>
      <w:pPr>
        <w:pStyle w:val="BodyText"/>
      </w:pPr>
      <w:r>
        <w:t xml:space="preserve">Sri Lanka</w:t>
      </w:r>
    </w:p>
    <w:p>
      <w:pPr>
        <w:pStyle w:val="BodyText"/>
      </w:pPr>
      <w:r>
        <w:t xml:space="preserve">July 15, 2023</w:t>
      </w:r>
    </w:p>
    <w:p>
      <w:pPr>
        <w:pStyle w:val="BodyText"/>
      </w:pPr>
      <w:r>
        <w:t xml:space="preserve">The Scholarship Committee</w:t>
      </w:r>
    </w:p>
    <w:p>
      <w:pPr>
        <w:pStyle w:val="BodyText"/>
      </w:pPr>
      <w:r>
        <w:t xml:space="preserve">National Library of Sri Lanka Foundation</w:t>
      </w:r>
    </w:p>
    <w:p>
      <w:pPr>
        <w:pStyle w:val="BodyText"/>
      </w:pPr>
      <w:r>
        <w:t xml:space="preserve">Library Avenue, Borella</w:t>
      </w:r>
    </w:p>
    <w:p>
      <w:pPr>
        <w:pStyle w:val="BodyText"/>
      </w:pPr>
      <w:r>
        <w:t xml:space="preserve">Colombo 07, Sri Lanka</w:t>
      </w:r>
    </w:p>
    <w:bookmarkStart w:id="21" w:name="X93454f9771e3b848eedc6ea551a20cd4d44f27b"/>
    <w:p>
      <w:pPr>
        <w:pStyle w:val="Heading2"/>
      </w:pPr>
      <w:r>
        <w:t xml:space="preserve">Subject: Formal Application for the National Library Leadership Scholarship in Support of Librarian Development in Colombo</w:t>
      </w:r>
    </w:p>
    <w:p>
      <w:pPr>
        <w:pStyle w:val="FirstParagraph"/>
      </w:pPr>
      <w:r>
        <w:t xml:space="preserve">Dear Esteemed Members of the Scholarship Committee,</w:t>
      </w:r>
    </w:p>
    <w:p>
      <w:pPr>
        <w:pStyle w:val="BodyText"/>
      </w:pPr>
      <w:r>
        <w:t xml:space="preserve">It is with profound respect for Sri Lanka's rich cultural heritage and unwavering commitment to educational advancement that I submit my application for the National Library Leadership Scholarship. As an aspiring professional dedicated to shaping the future of information services in our nation, I am applying for this prestigious opportunity to pursue advanced studies in Library and Information Science at the University of Colombo. This scholarship represents not merely an academic investment, but a vital catalyst for transforming Colombo's library ecosystem into a dynamic hub of knowledge access and community empowerment.</w:t>
      </w:r>
    </w:p>
    <w:p>
      <w:pPr>
        <w:pStyle w:val="BodyText"/>
      </w:pPr>
      <w:r>
        <w:t xml:space="preserve">My journey toward becoming a professional Librarian began during my undergraduate studies in Social Sciences at the University of Peradeniya, where I served as Student Librarian at the Central Library. Witnessing firsthand how limited resources and outdated systems hindered students' academic progress sparked my resolve to address these challenges. In Colombo – Sri Lanka's administrative and cultural heart – I observed that while institutions like the National Library of Sri Lanka hold immense potential, they face critical gaps in modern cataloging systems, digital literacy programs, and community engagement strategies. As a native Colombo resident who grew up amidst the city's diverse neighborhoods from Fort to Kollupitiya, I understand how libraries serve as lifelines for marginalized communities where access to information remains fragmented.</w:t>
      </w:r>
    </w:p>
    <w:p>
      <w:pPr>
        <w:pStyle w:val="BodyText"/>
      </w:pPr>
      <w:r>
        <w:t xml:space="preserve">My professional experience has been intentionally focused on building bridges between traditional library services and contemporary community needs. For the past two years, I have volunteered at the Colombo Public Library (Kotahena Branch), developing a mobile literacy initiative that brought book clubs and digital skills workshops to underserved communities in Moratuwa and Borella. This project revealed alarming statistics: 68% of low-income families in Colombo lack consistent internet access for educational resources, while public libraries operate with an average staff-to-user ratio of 1:5,000 – far below international standards. These observations solidified my conviction that effective Librarians must be both technological innovators and community advocates. I have since earned the Sri Lanka Library Association's Certificate in Information Literacy (2022), mastering tools for digital resource curation and accessibility compliance.</w:t>
      </w:r>
    </w:p>
    <w:p>
      <w:pPr>
        <w:pStyle w:val="BodyText"/>
      </w:pPr>
      <w:r>
        <w:t xml:space="preserve">The National Library Leadership Scholarship presents a transformative opportunity to bridge this gap through specialized training. My proposed curriculum at the University of Colombo's School of Information Studies includes: 1) Advanced Digital Preservation Techniques for Sri Lanka's fragile historical archives, 2) Community-Based Library Management focusing on Colombo's multicultural demographics, and 3) Research in Accessibility Standards for Persons with Disabilities – a critical need given that only 12% of public libraries in Colombo have basic accessibility features. I intend to apply these skills immediately upon graduation through a partnership with the National Library of Sri Lanka, developing the first city-wide digital resource hub integrated with existing library branches.</w:t>
      </w:r>
    </w:p>
    <w:p>
      <w:pPr>
        <w:pStyle w:val="BodyText"/>
      </w:pPr>
      <w:r>
        <w:t xml:space="preserve">What distinguishes my application is my deep contextual understanding of Sri Lanka's unique challenges. Unlike foreign programs that offer generic curricula, I specifically seek training that addresses our nation's linguistic diversity (Sinhala/Tamil/English), climate vulnerabilities affecting physical collections, and the urgent need for post-conflict reconciliation through community-centered information services. My research proposal on "Decentralized Knowledge Networks in Urban Sri Lanka" has already received preliminary approval from Professor Aruna Gunawardena of the University of Colombo's Library Science Department. This scholarship would fund my participation in the UNESCO Digital Heritage Training Program – a crucial component for preserving Sri Lanka's endangered palm-leaf manuscripts while making them accessible through modern interfaces.</w:t>
      </w:r>
    </w:p>
    <w:p>
      <w:pPr>
        <w:pStyle w:val="BodyText"/>
      </w:pPr>
      <w:r>
        <w:t xml:space="preserve">I recognize that this scholarship carries profound responsibility. In Colombo, where rapid urbanization pressures libraries to choose between preservation and innovation, I envision becoming a Librarian who champions both. My long-term goal is to establish the "Colombo Knowledge Commons" – a network of 20 community library hubs providing free digital access points with localized content in all three national languages. This aligns perfectly with Sri Lanka's National Education Policy 2023, which identifies libraries as key agents for achieving SDG 4 (Quality Education). My previous work at the Kotahena Library demonstrates this commitment: we implemented a youth tech-mentorship program that increased library usage by 45% among adolescents from low-income backgrounds – proving that well-designed services directly impact educational outcomes.</w:t>
      </w:r>
    </w:p>
    <w:p>
      <w:pPr>
        <w:pStyle w:val="BodyText"/>
      </w:pPr>
      <w:r>
        <w:t xml:space="preserve">The financial aspect of my application warrants special attention. As an only child supporting two elder parents with chronic health conditions, I face significant barriers to pursuing advanced education without external support. The scholarship's full tuition coverage (approximately LKR 1,200,000 annually) plus living allowance would eliminate the need for part-time work that currently consumes 25 hours weekly at a retail outlet – time I desperately need for academic development. More importantly, this investment would yield exponential returns: every trained Librarian in Colombo can serve over 15,000 community members annually through targeted programming. A recent World Bank study confirms that every dollar invested in library infrastructure generates LKR 8.7 in social returns through education and economic opportunity.</w:t>
      </w:r>
    </w:p>
    <w:p>
      <w:pPr>
        <w:pStyle w:val="BodyText"/>
      </w:pPr>
      <w:r>
        <w:t xml:space="preserve">Colombo's libraries are more than repositories of books; they are the silent guardians of Sri Lanka's collective memory and future potential. The National Library Leadership Scholarship represents our nation's commitment to nurturing professionals who understand that a Librarian in Sri Lanka must be: 1) A cultural custodian preserving heritage, 2) A technological innovator adapting to digital disruption, and 3) A community anchor building social capital. I have dedicated my academic path and professional service to embodying this triple role, and I am prepared to apply every skill acquired through this scholarship toward transforming Colombo's library landscape.</w:t>
      </w:r>
    </w:p>
    <w:p>
      <w:pPr>
        <w:pStyle w:val="BodyText"/>
      </w:pPr>
      <w:r>
        <w:t xml:space="preserve">My resume details further achievements including the National Youth Award for Community Service (2021) and successful implementation of a digital cataloging system at the Kollupitiya Public Library that reduced resource search time by 70%. I am eager to discuss how my vision aligns with your scholarship's mission during an interview at your convenience. Thank you for considering this application from a passionate advocate committed to making Colombo's libraries centers of inclusive growth and national pride.</w:t>
      </w:r>
    </w:p>
    <w:p>
      <w:pPr>
        <w:pStyle w:val="BodyText"/>
      </w:pPr>
      <w:r>
        <w:t xml:space="preserve">With deepest respect and anticipation,</w:t>
      </w:r>
    </w:p>
    <w:p>
      <w:pPr>
        <w:pStyle w:val="BodyText"/>
      </w:pPr>
      <w:r>
        <w:t xml:space="preserve">Miss Chamani Fernando</w:t>
      </w:r>
    </w:p>
    <w:p>
      <w:pPr>
        <w:pStyle w:val="BodyText"/>
      </w:pPr>
      <w:r>
        <w:t xml:space="preserve">Student ID: LIB2023-117</w:t>
      </w:r>
    </w:p>
    <w:p>
      <w:pPr>
        <w:pStyle w:val="BodyText"/>
      </w:pPr>
      <w:r>
        <w:t xml:space="preserve">Email: chamani.fernando@email.com | Phone: +94 77 123 4567</w:t>
      </w:r>
    </w:p>
    <w:p>
      <w:pPr>
        <w:pStyle w:val="BodyText"/>
      </w:pPr>
      <w:r>
        <w:t xml:space="preserve">Word Count Verification: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Colombo, Sri Lanka</dc:title>
  <dc:creator/>
  <dc:language>en</dc:language>
  <cp:keywords/>
  <dcterms:created xsi:type="dcterms:W3CDTF">2026-07-23T04:01:08Z</dcterms:created>
  <dcterms:modified xsi:type="dcterms:W3CDTF">2026-07-23T04:01:08Z</dcterms:modified>
</cp:coreProperties>
</file>

<file path=docProps/custom.xml><?xml version="1.0" encoding="utf-8"?>
<Properties xmlns="http://schemas.openxmlformats.org/officeDocument/2006/custom-properties" xmlns:vt="http://schemas.openxmlformats.org/officeDocument/2006/docPropsVTypes"/>
</file>